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5565E5" w14:textId="6F32CD58" w:rsidR="00627419" w:rsidRDefault="00627419">
      <w:r w:rsidRPr="002765D9">
        <w:rPr>
          <w:rFonts w:ascii="Gill Sans MT" w:eastAsia="HGGothicE" w:hAnsi="Gill Sans MT" w:cs="Majalla UI"/>
          <w:noProof/>
          <w:kern w:val="0"/>
          <w:sz w:val="21"/>
          <w:szCs w:val="21"/>
          <w14:ligatures w14:val="none"/>
        </w:rPr>
        <w:drawing>
          <wp:anchor distT="0" distB="215900" distL="114300" distR="252095" simplePos="0" relativeHeight="251658240" behindDoc="0" locked="0" layoutInCell="1" allowOverlap="1" wp14:anchorId="0AFC89EE" wp14:editId="5E5A64BA">
            <wp:simplePos x="0" y="0"/>
            <wp:positionH relativeFrom="margin">
              <wp:posOffset>-3810</wp:posOffset>
            </wp:positionH>
            <wp:positionV relativeFrom="paragraph">
              <wp:posOffset>281940</wp:posOffset>
            </wp:positionV>
            <wp:extent cx="1558290" cy="1349375"/>
            <wp:effectExtent l="0" t="0" r="3810" b="3175"/>
            <wp:wrapSquare wrapText="bothSides"/>
            <wp:docPr id="841191286" name="Graphic 841191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191286" name="Graphic 84119128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290" cy="134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C2CB78" w14:textId="42B9785B" w:rsidR="00BB27D6" w:rsidRDefault="00BB27D6" w:rsidP="00BF5B26">
      <w:pPr>
        <w:pStyle w:val="Title"/>
      </w:pPr>
      <w:r>
        <w:t>Status Report</w:t>
      </w:r>
    </w:p>
    <w:p w14:paraId="7B0FE5CE" w14:textId="46CF52DE" w:rsidR="00701477" w:rsidRDefault="00494EAF" w:rsidP="00FD43D0">
      <w:pPr>
        <w:pStyle w:val="Subtitle"/>
      </w:pPr>
      <w:r>
        <w:t xml:space="preserve">Yellow Group: </w:t>
      </w:r>
      <w:r w:rsidR="007260DF">
        <w:t>R.I.S.E. Academy - Front-end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838"/>
        <w:gridCol w:w="7513"/>
      </w:tblGrid>
      <w:tr w:rsidR="00BA08BF" w:rsidRPr="00195EB4" w14:paraId="171B0062" w14:textId="77777777" w:rsidTr="00BF5B26">
        <w:tc>
          <w:tcPr>
            <w:tcW w:w="1838" w:type="dxa"/>
          </w:tcPr>
          <w:p w14:paraId="40357E95" w14:textId="784E4154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Team Members</w:t>
            </w:r>
          </w:p>
        </w:tc>
        <w:tc>
          <w:tcPr>
            <w:tcW w:w="7513" w:type="dxa"/>
          </w:tcPr>
          <w:p w14:paraId="5F45E2CF" w14:textId="416FAA36" w:rsidR="00BA08BF" w:rsidRPr="00195EB4" w:rsidRDefault="00BA08BF" w:rsidP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Wai Chun (Daniel) Kwan​, Zixuan Lou​, Tyler McHugh​, Pardeep Kaur​, Jagdeep Singh</w:t>
            </w:r>
          </w:p>
        </w:tc>
      </w:tr>
      <w:tr w:rsidR="00BA08BF" w:rsidRPr="00195EB4" w14:paraId="5AB89CAB" w14:textId="77777777" w:rsidTr="00BF5B26">
        <w:tc>
          <w:tcPr>
            <w:tcW w:w="1838" w:type="dxa"/>
          </w:tcPr>
          <w:p w14:paraId="01EA79A3" w14:textId="2AA3852D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Project Manager</w:t>
            </w:r>
          </w:p>
        </w:tc>
        <w:tc>
          <w:tcPr>
            <w:tcW w:w="7513" w:type="dxa"/>
          </w:tcPr>
          <w:p w14:paraId="1B490103" w14:textId="23A90BB5" w:rsidR="00BA08BF" w:rsidRPr="00195EB4" w:rsidRDefault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Tyler McHugh</w:t>
            </w:r>
          </w:p>
        </w:tc>
      </w:tr>
      <w:tr w:rsidR="006A79F3" w:rsidRPr="00195EB4" w14:paraId="0E6205DF" w14:textId="77777777" w:rsidTr="00BF5B26">
        <w:tc>
          <w:tcPr>
            <w:tcW w:w="1838" w:type="dxa"/>
          </w:tcPr>
          <w:p w14:paraId="775F2F06" w14:textId="1B25A812" w:rsidR="006A79F3" w:rsidRPr="00195EB4" w:rsidRDefault="006A79F3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Week</w:t>
            </w:r>
          </w:p>
        </w:tc>
        <w:tc>
          <w:tcPr>
            <w:tcW w:w="7513" w:type="dxa"/>
          </w:tcPr>
          <w:p w14:paraId="199BF065" w14:textId="374E23DD" w:rsidR="006A79F3" w:rsidRPr="00195EB4" w:rsidRDefault="006A79F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June </w:t>
            </w:r>
            <w:r w:rsidR="00480BA5">
              <w:rPr>
                <w:rFonts w:cstheme="minorHAnsi"/>
              </w:rPr>
              <w:t>21</w:t>
            </w:r>
            <w:r w:rsidRPr="00195EB4">
              <w:rPr>
                <w:rFonts w:cstheme="minorHAnsi"/>
              </w:rPr>
              <w:t>, 2023</w:t>
            </w:r>
            <w:r>
              <w:rPr>
                <w:rFonts w:cstheme="minorHAnsi"/>
              </w:rPr>
              <w:t xml:space="preserve"> – </w:t>
            </w:r>
            <w:r w:rsidR="008468D8">
              <w:rPr>
                <w:rFonts w:cstheme="minorHAnsi"/>
              </w:rPr>
              <w:t xml:space="preserve">July </w:t>
            </w:r>
            <w:r w:rsidR="0086245B">
              <w:rPr>
                <w:rFonts w:cstheme="minorHAnsi"/>
              </w:rPr>
              <w:t>2</w:t>
            </w:r>
            <w:r w:rsidR="00480BA5">
              <w:rPr>
                <w:rFonts w:cstheme="minorHAnsi"/>
              </w:rPr>
              <w:t>7</w:t>
            </w:r>
            <w:r>
              <w:rPr>
                <w:rFonts w:cstheme="minorHAnsi"/>
              </w:rPr>
              <w:t>, 2023</w:t>
            </w:r>
          </w:p>
        </w:tc>
      </w:tr>
      <w:tr w:rsidR="006A79F3" w:rsidRPr="00195EB4" w14:paraId="3F28B1A1" w14:textId="77777777" w:rsidTr="00BF5B26">
        <w:tc>
          <w:tcPr>
            <w:tcW w:w="1838" w:type="dxa"/>
          </w:tcPr>
          <w:p w14:paraId="6187F1CF" w14:textId="42AB9E88" w:rsidR="006A79F3" w:rsidRPr="00195EB4" w:rsidRDefault="006A79F3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Date</w:t>
            </w:r>
          </w:p>
        </w:tc>
        <w:tc>
          <w:tcPr>
            <w:tcW w:w="7513" w:type="dxa"/>
          </w:tcPr>
          <w:p w14:paraId="37547C13" w14:textId="052742EC" w:rsidR="006A79F3" w:rsidRPr="00195EB4" w:rsidRDefault="006A79F3" w:rsidP="00BA08BF">
            <w:pPr>
              <w:tabs>
                <w:tab w:val="left" w:pos="900"/>
              </w:tabs>
              <w:rPr>
                <w:rFonts w:cstheme="minorHAnsi"/>
              </w:rPr>
            </w:pPr>
            <w:r>
              <w:rPr>
                <w:rFonts w:cstheme="minorHAnsi"/>
              </w:rPr>
              <w:t>Ju</w:t>
            </w:r>
            <w:r w:rsidR="008468D8">
              <w:rPr>
                <w:rFonts w:cstheme="minorHAnsi"/>
              </w:rPr>
              <w:t xml:space="preserve">ly </w:t>
            </w:r>
            <w:r w:rsidR="0086245B">
              <w:rPr>
                <w:rFonts w:cstheme="minorHAnsi"/>
              </w:rPr>
              <w:t>2</w:t>
            </w:r>
            <w:r w:rsidR="00480BA5">
              <w:rPr>
                <w:rFonts w:cstheme="minorHAnsi"/>
              </w:rPr>
              <w:t>8</w:t>
            </w:r>
            <w:r>
              <w:rPr>
                <w:rFonts w:cstheme="minorHAnsi"/>
              </w:rPr>
              <w:t>, 2023</w:t>
            </w:r>
          </w:p>
        </w:tc>
      </w:tr>
    </w:tbl>
    <w:p w14:paraId="7BD7CF81" w14:textId="7A073E6C" w:rsidR="00FC7DC9" w:rsidRPr="00195EB4" w:rsidRDefault="00FC7DC9">
      <w:pPr>
        <w:rPr>
          <w:rFonts w:cstheme="minorHAnsi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5244"/>
      </w:tblGrid>
      <w:tr w:rsidR="00442729" w:rsidRPr="00195EB4" w14:paraId="24703B69" w14:textId="77777777" w:rsidTr="000B25A3">
        <w:tc>
          <w:tcPr>
            <w:tcW w:w="6232" w:type="dxa"/>
            <w:gridSpan w:val="2"/>
          </w:tcPr>
          <w:p w14:paraId="1711E44E" w14:textId="537376C1" w:rsidR="00442729" w:rsidRPr="00195EB4" w:rsidRDefault="00442729" w:rsidP="00442729">
            <w:pPr>
              <w:jc w:val="center"/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</w:pPr>
            <w:r w:rsidRPr="00195EB4">
              <w:rPr>
                <w:rFonts w:cstheme="minorHAnsi"/>
                <w:b/>
                <w:bCs/>
                <w:shd w:val="clear" w:color="auto" w:fill="FFFFFF"/>
              </w:rPr>
              <w:t>Overall Status</w:t>
            </w:r>
            <w:r w:rsidR="00C33BA7" w:rsidRPr="00195EB4">
              <w:rPr>
                <w:rFonts w:cstheme="minorHAnsi"/>
                <w:b/>
                <w:bCs/>
                <w:shd w:val="clear" w:color="auto" w:fill="FFFFFF"/>
              </w:rPr>
              <w:t xml:space="preserve"> Legend</w:t>
            </w:r>
          </w:p>
        </w:tc>
      </w:tr>
      <w:tr w:rsidR="00FC7DC9" w:rsidRPr="00195EB4" w14:paraId="52D16557" w14:textId="77777777" w:rsidTr="000B25A3">
        <w:tc>
          <w:tcPr>
            <w:tcW w:w="988" w:type="dxa"/>
          </w:tcPr>
          <w:p w14:paraId="3CBC8A8C" w14:textId="5B7566A3" w:rsidR="00FC7DC9" w:rsidRPr="00195EB4" w:rsidRDefault="001858B5">
            <w:pPr>
              <w:rPr>
                <w:rFonts w:cstheme="minorHAnsi"/>
                <w:b/>
                <w:bCs/>
                <w:color w:val="70AD47" w:themeColor="accent6"/>
              </w:rPr>
            </w:pPr>
            <w:r w:rsidRPr="00195EB4"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  <w:t>Green</w:t>
            </w:r>
          </w:p>
        </w:tc>
        <w:tc>
          <w:tcPr>
            <w:tcW w:w="5244" w:type="dxa"/>
          </w:tcPr>
          <w:p w14:paraId="281BEFF5" w14:textId="2556946D" w:rsidR="00FC7DC9" w:rsidRPr="00195EB4" w:rsidRDefault="001858B5">
            <w:pPr>
              <w:rPr>
                <w:rFonts w:cstheme="minorHAnsi"/>
                <w:color w:val="70AD47" w:themeColor="accent6"/>
              </w:rPr>
            </w:pPr>
            <w:r w:rsidRPr="00195EB4">
              <w:rPr>
                <w:rFonts w:cstheme="minorHAnsi"/>
                <w:color w:val="70AD47" w:themeColor="accent6"/>
                <w:shd w:val="clear" w:color="auto" w:fill="FFFFFF"/>
              </w:rPr>
              <w:t>In progress on schedule</w:t>
            </w:r>
          </w:p>
        </w:tc>
      </w:tr>
      <w:tr w:rsidR="00FC7DC9" w:rsidRPr="00195EB4" w14:paraId="374332E0" w14:textId="77777777" w:rsidTr="000B25A3">
        <w:tc>
          <w:tcPr>
            <w:tcW w:w="988" w:type="dxa"/>
          </w:tcPr>
          <w:p w14:paraId="4629A48E" w14:textId="5FB8CB8E" w:rsidR="00FC7DC9" w:rsidRPr="00195EB4" w:rsidRDefault="001858B5">
            <w:pPr>
              <w:rPr>
                <w:rFonts w:cstheme="minorHAnsi"/>
                <w:b/>
                <w:bCs/>
                <w:color w:val="FFC000" w:themeColor="accent4"/>
              </w:rPr>
            </w:pPr>
            <w:r w:rsidRPr="00195EB4">
              <w:rPr>
                <w:rFonts w:cstheme="minorHAnsi"/>
                <w:b/>
                <w:bCs/>
                <w:color w:val="FFC000" w:themeColor="accent4"/>
              </w:rPr>
              <w:t>Amber</w:t>
            </w:r>
          </w:p>
        </w:tc>
        <w:tc>
          <w:tcPr>
            <w:tcW w:w="5244" w:type="dxa"/>
          </w:tcPr>
          <w:p w14:paraId="469AAF48" w14:textId="09405E9B" w:rsidR="00FC7DC9" w:rsidRPr="00195EB4" w:rsidRDefault="001858B5">
            <w:pPr>
              <w:rPr>
                <w:rFonts w:cstheme="minorHAnsi"/>
                <w:color w:val="FFC000" w:themeColor="accent4"/>
              </w:rPr>
            </w:pPr>
            <w:r w:rsidRPr="00195EB4">
              <w:rPr>
                <w:rFonts w:cstheme="minorHAnsi"/>
                <w:color w:val="FFC000" w:themeColor="accent4"/>
                <w:shd w:val="clear" w:color="auto" w:fill="FFFFFF"/>
              </w:rPr>
              <w:t>At risk to complete as scheduled; recovery plan in place</w:t>
            </w:r>
          </w:p>
        </w:tc>
      </w:tr>
      <w:tr w:rsidR="00FC7DC9" w:rsidRPr="00195EB4" w14:paraId="003C4B6F" w14:textId="77777777" w:rsidTr="000B25A3">
        <w:tc>
          <w:tcPr>
            <w:tcW w:w="988" w:type="dxa"/>
          </w:tcPr>
          <w:p w14:paraId="28038D6C" w14:textId="188DB909" w:rsidR="00FC7DC9" w:rsidRPr="00195EB4" w:rsidRDefault="001858B5">
            <w:pPr>
              <w:rPr>
                <w:rFonts w:cstheme="minorHAnsi"/>
                <w:b/>
                <w:bCs/>
                <w:color w:val="C00000"/>
              </w:rPr>
            </w:pPr>
            <w:r w:rsidRPr="00195EB4">
              <w:rPr>
                <w:rFonts w:cstheme="minorHAnsi"/>
                <w:b/>
                <w:bCs/>
                <w:color w:val="C00000"/>
              </w:rPr>
              <w:t>Red</w:t>
            </w:r>
          </w:p>
        </w:tc>
        <w:tc>
          <w:tcPr>
            <w:tcW w:w="5244" w:type="dxa"/>
          </w:tcPr>
          <w:p w14:paraId="2B553E1B" w14:textId="3CC06687" w:rsidR="00FC7DC9" w:rsidRPr="00195EB4" w:rsidRDefault="00D437B5">
            <w:pPr>
              <w:rPr>
                <w:rFonts w:cstheme="minorHAnsi"/>
                <w:color w:val="C00000"/>
              </w:rPr>
            </w:pPr>
            <w:r w:rsidRPr="00195EB4">
              <w:rPr>
                <w:rFonts w:cstheme="minorHAnsi"/>
                <w:color w:val="C00000"/>
                <w:shd w:val="clear" w:color="auto" w:fill="FFFFFF"/>
              </w:rPr>
              <w:t>Will not start/stop as planned; recovery plan required</w:t>
            </w:r>
          </w:p>
        </w:tc>
      </w:tr>
    </w:tbl>
    <w:p w14:paraId="6DB6D352" w14:textId="559F2356" w:rsidR="6BAF86D8" w:rsidRDefault="6BAF86D8" w:rsidP="16BF987A"/>
    <w:p w14:paraId="43B88029" w14:textId="4F27D06D" w:rsidR="196EF61F" w:rsidRDefault="196EF61F" w:rsidP="00205E26">
      <w:pPr>
        <w:tabs>
          <w:tab w:val="left" w:pos="6594"/>
        </w:tabs>
      </w:pPr>
      <w:r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Tyler McHugh Objectives:</w:t>
      </w:r>
      <w:r w:rsidR="00205E26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ab/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966"/>
        <w:gridCol w:w="2749"/>
      </w:tblGrid>
      <w:tr w:rsidR="6BAF86D8" w14:paraId="7BF6F98D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84F621" w14:textId="065AC2DB" w:rsidR="6BAF86D8" w:rsidRDefault="6BAF86D8" w:rsidP="003016B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759D230" w14:textId="4AA7954C" w:rsidR="6BAF86D8" w:rsidRDefault="00E02D2B" w:rsidP="00375FF5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610780505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375FF5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1900242369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5FF5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375FF5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1956403451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5E26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</w:t>
            </w:r>
            <w:r w:rsidR="00205E26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>Red</w:t>
            </w:r>
          </w:p>
        </w:tc>
      </w:tr>
      <w:tr w:rsidR="6BAF86D8" w14:paraId="7CA359DC" w14:textId="77777777" w:rsidTr="0098436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B51E35F" w14:textId="068DDB11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18F1AE2" w14:textId="499A4BDE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9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233F277" w14:textId="3F136D76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27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179019" w14:textId="372FE428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E7047B" w14:paraId="4CC10D54" w14:textId="77777777" w:rsidTr="00984361">
        <w:trPr>
          <w:trHeight w:val="716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1B807E3" w14:textId="1B865EB4" w:rsidR="00E7047B" w:rsidRDefault="00D91B6E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Finish</w:t>
            </w:r>
            <w:r w:rsidR="00E7047B">
              <w:t xml:space="preserve"> project charter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C13707F" w14:textId="2483C506" w:rsidR="00E7047B" w:rsidRDefault="00D91B6E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0CF9A98" w14:textId="6A2D7DC9" w:rsidR="00E7047B" w:rsidRDefault="00E7047B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Project charter is </w:t>
            </w:r>
            <w:r w:rsidR="00D91B6E">
              <w:t>complete</w:t>
            </w:r>
          </w:p>
        </w:tc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76A86C4" w14:textId="77777777" w:rsidR="00E7047B" w:rsidRDefault="00E7047B" w:rsidP="00387F9D">
            <w:pPr>
              <w:spacing w:after="0"/>
              <w:ind w:left="360"/>
            </w:pPr>
          </w:p>
        </w:tc>
      </w:tr>
      <w:tr w:rsidR="00E7047B" w14:paraId="6F349080" w14:textId="77777777" w:rsidTr="00984361">
        <w:trPr>
          <w:trHeight w:val="716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08998E0" w14:textId="26168E2E" w:rsidR="00E7047B" w:rsidRDefault="000F4BAF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Continue</w:t>
            </w:r>
            <w:r w:rsidR="004850C5">
              <w:t xml:space="preserve"> working on development plan for future team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9BAA216" w14:textId="70DCAAF3" w:rsidR="00E7047B" w:rsidRDefault="00A3706D" w:rsidP="000B77DD">
            <w:pPr>
              <w:spacing w:after="0"/>
              <w:jc w:val="center"/>
            </w:pPr>
            <w:r>
              <w:t>25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3FE8EB2" w14:textId="77777777" w:rsidR="00E7047B" w:rsidRDefault="00FD16D1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In progress</w:t>
            </w:r>
          </w:p>
          <w:p w14:paraId="07E92899" w14:textId="5F1F102A" w:rsidR="00FD16D1" w:rsidRDefault="00FD16D1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Other tasks have </w:t>
            </w:r>
            <w:r w:rsidR="003C190D">
              <w:t>taken priority</w:t>
            </w:r>
          </w:p>
        </w:tc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6C719C6" w14:textId="77777777" w:rsidR="00E7047B" w:rsidRDefault="00E7047B" w:rsidP="00387F9D">
            <w:pPr>
              <w:spacing w:after="0"/>
              <w:ind w:left="360"/>
            </w:pPr>
          </w:p>
        </w:tc>
      </w:tr>
      <w:tr w:rsidR="008F387B" w14:paraId="3190E01E" w14:textId="77777777" w:rsidTr="00984361">
        <w:trPr>
          <w:trHeight w:val="716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5527D25" w14:textId="5B6F1B90" w:rsidR="008F387B" w:rsidRDefault="00C40E54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Continue working on </w:t>
            </w:r>
            <w:proofErr w:type="spellStart"/>
            <w:r>
              <w:t>php</w:t>
            </w:r>
            <w:proofErr w:type="spellEnd"/>
            <w:r>
              <w:t xml:space="preserve"> app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897E37B" w14:textId="3535F66A" w:rsidR="008F387B" w:rsidRDefault="00C40E54" w:rsidP="000B77DD">
            <w:pPr>
              <w:spacing w:after="0"/>
              <w:jc w:val="center"/>
            </w:pPr>
            <w:r>
              <w:t>40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5FEED60" w14:textId="41F03737" w:rsidR="008F387B" w:rsidRDefault="00E431B2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The </w:t>
            </w:r>
            <w:r w:rsidR="00AF2A6A">
              <w:t>two finished views have been implemented in the app</w:t>
            </w:r>
          </w:p>
        </w:tc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FE57A47" w14:textId="56324794" w:rsidR="008F387B" w:rsidRDefault="008F387B" w:rsidP="00872321">
            <w:pPr>
              <w:spacing w:after="0"/>
              <w:ind w:left="360"/>
            </w:pPr>
          </w:p>
        </w:tc>
      </w:tr>
      <w:tr w:rsidR="6BAF86D8" w14:paraId="4F04FD1E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14CF74C" w14:textId="009AB0D4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C77E6D" w14:textId="1EB5F7A0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6BAF86D8" w14:paraId="634C0A63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F6A83F4" w14:textId="4467481C" w:rsidR="6BAF86D8" w:rsidRDefault="6BAF86D8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2E5610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Continue working on development plan</w:t>
            </w:r>
            <w:r w:rsidR="005C0F9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and </w:t>
            </w:r>
            <w:proofErr w:type="spellStart"/>
            <w:r w:rsidR="005C0F9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php</w:t>
            </w:r>
            <w:proofErr w:type="spellEnd"/>
            <w:r w:rsidR="005C0F9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app</w:t>
            </w:r>
          </w:p>
        </w:tc>
      </w:tr>
    </w:tbl>
    <w:p w14:paraId="572DC03B" w14:textId="6F7F79D2" w:rsidR="6BAF86D8" w:rsidRDefault="6BAF86D8" w:rsidP="6BAF86D8">
      <w:pPr>
        <w:rPr>
          <w:rFonts w:ascii="Verdana" w:eastAsia="Verdana" w:hAnsi="Verdana" w:cs="Verdana"/>
          <w:color w:val="000000" w:themeColor="text1"/>
          <w:sz w:val="18"/>
          <w:szCs w:val="18"/>
          <w:lang w:val="en-US"/>
        </w:rPr>
      </w:pPr>
    </w:p>
    <w:p w14:paraId="320E089A" w14:textId="77777777" w:rsidR="007C5F1E" w:rsidRDefault="007C5F1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695B9F57" w14:textId="77777777" w:rsidR="007C5F1E" w:rsidRDefault="007C5F1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4EC2D8F3" w14:textId="77777777" w:rsidR="007C5F1E" w:rsidRDefault="007C5F1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0D1818B3" w14:textId="7AFCC948" w:rsidR="702A345C" w:rsidRDefault="3C2526BD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Wai Chun (Daniel) Kwan</w:t>
      </w:r>
      <w:r w:rsidR="702A345C"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93742B" w14:paraId="37CED3A8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7EA8C66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C190B2F" w14:textId="105B01A3" w:rsidR="0093742B" w:rsidRDefault="00E02D2B" w:rsidP="0093742B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32776140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2072577178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655454864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93742B" w14:paraId="6BA215F0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49A95BF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6F7F55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74832C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D8F7AA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A90680" w14:paraId="18FAF888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9F16B53" w14:textId="6E9176CF" w:rsidR="00BC4555" w:rsidRDefault="00C0161A" w:rsidP="00BC4555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Login page layout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DAF41B8" w14:textId="73F20541" w:rsidR="00A90680" w:rsidRDefault="008F6357" w:rsidP="00A90680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7790AE3" w14:textId="18B321CA" w:rsidR="00984361" w:rsidRDefault="00C5509C" w:rsidP="00A90680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Login page layout i</w:t>
            </w:r>
            <w:r w:rsidR="004E4EB2">
              <w:t xml:space="preserve">s </w:t>
            </w:r>
            <w:r>
              <w:t>complete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9A34E2D" w14:textId="12618F73" w:rsidR="00A90680" w:rsidRDefault="00A90680" w:rsidP="00A90680">
            <w:pPr>
              <w:spacing w:after="0"/>
            </w:pPr>
          </w:p>
        </w:tc>
      </w:tr>
      <w:tr w:rsidR="00BC4555" w14:paraId="05997C98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6468B94" w14:textId="4DD08B30" w:rsidR="00BC4555" w:rsidRDefault="00E858A5" w:rsidP="00BC4555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Login page style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B655A3F" w14:textId="196D40F8" w:rsidR="00BC4555" w:rsidRDefault="00755628" w:rsidP="00BC4555">
            <w:pPr>
              <w:spacing w:after="0"/>
              <w:jc w:val="center"/>
            </w:pPr>
            <w:r>
              <w:t>8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A44068A" w14:textId="4EAA4700" w:rsidR="00BC4555" w:rsidRDefault="00C5509C" w:rsidP="00BC455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Login page styles are almost complete</w:t>
            </w:r>
            <w:r w:rsidR="004E4EB2">
              <w:t xml:space="preserve">. Needs mobile </w:t>
            </w:r>
            <w:r w:rsidR="008F6357">
              <w:t>version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EBBCC4C" w14:textId="77777777" w:rsidR="00BC4555" w:rsidRDefault="00BC4555" w:rsidP="00BC4555">
            <w:pPr>
              <w:spacing w:after="0"/>
            </w:pPr>
          </w:p>
        </w:tc>
      </w:tr>
      <w:tr w:rsidR="001F4674" w14:paraId="5A5242C5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C00273" w14:textId="066A8FA4" w:rsidR="001F4674" w:rsidRDefault="006632AE" w:rsidP="00BC4555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My Workbook</w:t>
            </w:r>
            <w:r w:rsidR="004C2839">
              <w:t xml:space="preserve"> </w:t>
            </w:r>
            <w:r w:rsidR="008C2D42">
              <w:t>CSS and HTML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22AA117" w14:textId="77777777" w:rsidR="001F4674" w:rsidRDefault="001F4674" w:rsidP="00BC4555">
            <w:pPr>
              <w:spacing w:after="0"/>
              <w:jc w:val="center"/>
            </w:pP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872A262" w14:textId="4373072D" w:rsidR="001F4674" w:rsidRDefault="004F0754" w:rsidP="00BC455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In progress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0CC57D5" w14:textId="77777777" w:rsidR="001F4674" w:rsidRDefault="001F4674" w:rsidP="00BC4555">
            <w:pPr>
              <w:spacing w:after="0"/>
            </w:pPr>
          </w:p>
        </w:tc>
      </w:tr>
      <w:tr w:rsidR="00BC4555" w14:paraId="35DC9E98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F1D2743" w14:textId="77777777" w:rsidR="00BC4555" w:rsidRDefault="00BC4555" w:rsidP="00BC4555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781579" w14:textId="77777777" w:rsidR="00BC4555" w:rsidRDefault="00BC4555" w:rsidP="00BC4555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BC4555" w14:paraId="4E9C326C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BBD0CAD" w14:textId="58560E97" w:rsidR="00BC4555" w:rsidRDefault="00BC4555" w:rsidP="00BC4555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374A0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Finish login, </w:t>
            </w:r>
            <w:r w:rsidR="00D83BCF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continue working on my workbook</w:t>
            </w:r>
          </w:p>
        </w:tc>
      </w:tr>
    </w:tbl>
    <w:p w14:paraId="36BAD965" w14:textId="1C53413F" w:rsidR="7186622E" w:rsidRDefault="7186622E" w:rsidP="7186622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17A976F6" w14:textId="6F1413F2" w:rsidR="006035A0" w:rsidRDefault="15A4CC52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47B2E797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Zixuan Lou</w:t>
      </w:r>
      <w:r w:rsidR="5D8CDE83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6035A0" w14:paraId="6CDA39C4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46270BC" w14:textId="77777777" w:rsidR="006035A0" w:rsidRDefault="006035A0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F8BAF8B" w14:textId="413E5958" w:rsidR="006035A0" w:rsidRDefault="00E02D2B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874891949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97510686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321774446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6035A0" w14:paraId="1CCD8447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AE6FEFB" w14:textId="77777777" w:rsidR="006035A0" w:rsidRDefault="006035A0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AD09084" w14:textId="77777777" w:rsidR="006035A0" w:rsidRDefault="006035A0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E44EDAD" w14:textId="77777777" w:rsidR="006035A0" w:rsidRDefault="006035A0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5EB189" w14:textId="77777777" w:rsidR="006035A0" w:rsidRDefault="006035A0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D26399" w14:paraId="5D88A160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CC9121E" w14:textId="1534AA08" w:rsidR="00D26399" w:rsidRDefault="00490C5B" w:rsidP="00F601F9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 xml:space="preserve">Create the </w:t>
            </w:r>
            <w:r w:rsidR="00056FCA">
              <w:t>CSS files for these common element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8C90880" w14:textId="11BD8DDB" w:rsidR="00D26399" w:rsidRDefault="00056FCA" w:rsidP="000B77DD">
            <w:pPr>
              <w:spacing w:after="0"/>
              <w:jc w:val="center"/>
            </w:pPr>
            <w:r>
              <w:t>8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357FD3A" w14:textId="5A51D029" w:rsidR="00D26399" w:rsidRDefault="00D3236C" w:rsidP="001F6308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Desktop styles are complete, working on mobile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19A7509" w14:textId="77777777" w:rsidR="00D26399" w:rsidRDefault="00D26399" w:rsidP="00227EE3">
            <w:pPr>
              <w:spacing w:after="0"/>
            </w:pPr>
          </w:p>
        </w:tc>
      </w:tr>
      <w:tr w:rsidR="00F52935" w14:paraId="22FD722A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EC8E7E8" w14:textId="4D67F735" w:rsidR="00F52935" w:rsidRDefault="00F52935" w:rsidP="00F601F9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Create the CSS and html</w:t>
            </w:r>
            <w:r w:rsidR="004D1EAC">
              <w:t xml:space="preserve"> for the My Workspace Index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C7577BD" w14:textId="77777777" w:rsidR="00F52935" w:rsidRDefault="00F52935" w:rsidP="000B77DD">
            <w:pPr>
              <w:spacing w:after="0"/>
              <w:jc w:val="center"/>
            </w:pP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17F59F0" w14:textId="6D4DD732" w:rsidR="00F52935" w:rsidRDefault="004F0754" w:rsidP="001F6308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In progress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DAA2295" w14:textId="77777777" w:rsidR="00F52935" w:rsidRDefault="00F52935" w:rsidP="00227EE3">
            <w:pPr>
              <w:spacing w:after="0"/>
            </w:pPr>
          </w:p>
        </w:tc>
      </w:tr>
      <w:tr w:rsidR="006035A0" w14:paraId="718FFE4B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037BEB" w14:textId="77777777" w:rsidR="006035A0" w:rsidRDefault="006035A0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B5C694" w14:textId="77777777" w:rsidR="006035A0" w:rsidRDefault="006035A0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3D2A41" w14:paraId="05BFADD7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C1B7E0E" w14:textId="0D9A0045" w:rsidR="003D2A41" w:rsidRDefault="003D2A41" w:rsidP="003D2A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4E4EB2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Finish</w:t>
            </w:r>
            <w:r w:rsidR="00D83BCF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common template</w:t>
            </w:r>
            <w:r w:rsidR="00AC442B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, continue</w:t>
            </w:r>
            <w:r w:rsidR="004E4EB2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My Workspace index</w:t>
            </w:r>
          </w:p>
        </w:tc>
      </w:tr>
    </w:tbl>
    <w:p w14:paraId="69DC583F" w14:textId="1DB7E64D" w:rsidR="007A4A5F" w:rsidRDefault="007A4A5F" w:rsidP="16BF987A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799C7AF1" w14:textId="77777777" w:rsidR="00596376" w:rsidRDefault="00596376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54F6268D" w14:textId="30D5A2FA" w:rsidR="44A07A98" w:rsidRDefault="010C2BF1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3C9EA14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Pardeep Kaur</w:t>
      </w:r>
      <w:r w:rsidR="44A07A98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6AC1542F" w14:textId="77777777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2AB525F" w14:textId="77777777" w:rsidR="00227EE3" w:rsidRDefault="00227EE3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183DCFA" w14:textId="0EF070DF" w:rsidR="00227EE3" w:rsidRDefault="00E02D2B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05874283"/>
                <w15:color w:val="3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D50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75767427"/>
                <w15:color w:val="FFCC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D5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932548118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12BA2175" w14:textId="77777777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C78889" w14:textId="77777777" w:rsidR="00227EE3" w:rsidRDefault="00227EE3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2CDB41B" w14:textId="77777777" w:rsidR="00227EE3" w:rsidRDefault="00227EE3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8833C76" w14:textId="77777777" w:rsidR="00227EE3" w:rsidRDefault="00227EE3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DB34DBC" w14:textId="77777777" w:rsidR="00227EE3" w:rsidRDefault="00227EE3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9F58D7" w14:paraId="254966EE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A2383C" w14:textId="4174ECED" w:rsidR="009F58D7" w:rsidRDefault="009C78B4" w:rsidP="00F148C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Start the style guide / component usage guide.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F540826" w14:textId="2554D583" w:rsidR="009F58D7" w:rsidRDefault="001F54AC" w:rsidP="009B6862">
            <w:pPr>
              <w:spacing w:after="0"/>
              <w:jc w:val="center"/>
            </w:pPr>
            <w:r>
              <w:t>25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5C9760B" w14:textId="26BF1B3C" w:rsidR="009F58D7" w:rsidRDefault="00D614D1" w:rsidP="009F58D7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W</w:t>
            </w:r>
            <w:r w:rsidR="004F21D3">
              <w:t>orking on it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CC24E79" w14:textId="7A752E4B" w:rsidR="009F58D7" w:rsidRDefault="00D614D1" w:rsidP="009F58D7">
            <w:pPr>
              <w:spacing w:after="0"/>
            </w:pPr>
            <w:r>
              <w:t xml:space="preserve">I have not seen any progress </w:t>
            </w:r>
            <w:proofErr w:type="gramStart"/>
            <w:r>
              <w:t>yet</w:t>
            </w:r>
            <w:proofErr w:type="gramEnd"/>
            <w:r>
              <w:t xml:space="preserve"> but she says she is working on it.</w:t>
            </w:r>
          </w:p>
        </w:tc>
      </w:tr>
      <w:tr w:rsidR="00227EE3" w14:paraId="75B78DC3" w14:textId="77777777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BFE6C51" w14:textId="77777777" w:rsidR="00227EE3" w:rsidRDefault="00227EE3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8E0737" w14:textId="77777777" w:rsidR="00227EE3" w:rsidRDefault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3D2A41" w14:paraId="5F9C328E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DC6684E" w14:textId="54E751F8" w:rsidR="003D2A41" w:rsidRPr="004A05EF" w:rsidRDefault="003D2A41" w:rsidP="003D2A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284637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Finish </w:t>
            </w:r>
            <w:r w:rsidR="00327FD7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the guide for the login and common template before next client meeting</w:t>
            </w:r>
          </w:p>
        </w:tc>
      </w:tr>
    </w:tbl>
    <w:p w14:paraId="5FF516D3" w14:textId="77777777" w:rsidR="00B856CF" w:rsidRDefault="00B856CF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768D6477" w14:textId="5E710A40" w:rsidR="00227EE3" w:rsidRPr="00227EE3" w:rsidRDefault="528AD640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0127409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Jagdeep Singh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7A34F026" w14:textId="77777777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B9D8B45" w14:textId="77777777" w:rsidR="00227EE3" w:rsidRDefault="00227EE3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5F4C4F6" w14:textId="3FA7805D" w:rsidR="00227EE3" w:rsidRDefault="00E02D2B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-504900495"/>
                <w15:color w:val="3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D50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826023392"/>
                <w15:color w:val="FFCC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D5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1735965125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5A77E0E5" w14:textId="77777777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BEDD964" w14:textId="77777777" w:rsidR="00227EE3" w:rsidRDefault="00227EE3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B9A745" w14:textId="77777777" w:rsidR="00227EE3" w:rsidRDefault="00227EE3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352E905" w14:textId="77777777" w:rsidR="00227EE3" w:rsidRDefault="00227EE3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EC22E52" w14:textId="77777777" w:rsidR="00227EE3" w:rsidRDefault="00227EE3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6F1F55" w14:paraId="5D5004FB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3FB9A9E" w14:textId="0E47B23C" w:rsidR="006F1F55" w:rsidRDefault="005C26D9" w:rsidP="00F148C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Start making frontend programming decisions for the login page regarding interfacing with the backend.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66768AE" w14:textId="468CBC47" w:rsidR="006F1F55" w:rsidRDefault="006F1F55" w:rsidP="009B6862">
            <w:pPr>
              <w:spacing w:after="0"/>
              <w:jc w:val="center"/>
            </w:pPr>
            <w:r>
              <w:t>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827A769" w14:textId="4E5DC9B4" w:rsidR="006F1F55" w:rsidRDefault="006F1F55" w:rsidP="00892D7D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 xml:space="preserve">No contributions </w:t>
            </w:r>
            <w:r w:rsidR="0080338B">
              <w:t>or communications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44E5CEE" w14:textId="320889C2" w:rsidR="006F1F55" w:rsidRDefault="000569C4" w:rsidP="002C13E2">
            <w:pPr>
              <w:spacing w:after="0"/>
              <w:ind w:left="360"/>
            </w:pPr>
            <w:r>
              <w:t>Team member reached out regarding their task</w:t>
            </w:r>
            <w:r w:rsidR="002A1FA9">
              <w:t xml:space="preserve">. I switched their task to </w:t>
            </w:r>
            <w:r w:rsidR="00B0565F">
              <w:t>design instead of programming.</w:t>
            </w:r>
            <w:r w:rsidR="00D614D1">
              <w:t xml:space="preserve"> I have not seen any progress yet</w:t>
            </w:r>
          </w:p>
        </w:tc>
      </w:tr>
      <w:tr w:rsidR="00227EE3" w14:paraId="56368D11" w14:textId="77777777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1DBE7F3" w14:textId="77777777" w:rsidR="00227EE3" w:rsidRDefault="00227EE3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5E3C27" w14:textId="77777777" w:rsidR="00227EE3" w:rsidRDefault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227EE3" w14:paraId="646C1A77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CEAA68" w14:textId="510F4252" w:rsidR="00227EE3" w:rsidRPr="00097DAD" w:rsidRDefault="00D8000A" w:rsidP="00227EE3">
            <w:pPr>
              <w:spacing w:after="0"/>
            </w:pPr>
            <w:r>
              <w:t>Finish course outline page design</w:t>
            </w:r>
          </w:p>
        </w:tc>
      </w:tr>
    </w:tbl>
    <w:p w14:paraId="74B9440A" w14:textId="5E667A58" w:rsidR="00705CCE" w:rsidRDefault="00705CCE" w:rsidP="20127409">
      <w:pPr>
        <w:rPr>
          <w:rFonts w:ascii="Arial" w:hAnsi="Arial" w:cs="Arial"/>
          <w:sz w:val="19"/>
          <w:szCs w:val="19"/>
        </w:rPr>
      </w:pPr>
    </w:p>
    <w:p w14:paraId="0AE77A45" w14:textId="121D9CDA" w:rsidR="0046623E" w:rsidRDefault="0046623E">
      <w:pPr>
        <w:rPr>
          <w:rFonts w:ascii="Arial" w:hAnsi="Arial" w:cs="Arial"/>
          <w:sz w:val="19"/>
          <w:szCs w:val="19"/>
        </w:rPr>
      </w:pPr>
      <w:r w:rsidRPr="0046623E">
        <w:rPr>
          <w:rFonts w:ascii="Arial" w:hAnsi="Arial" w:cs="Arial"/>
          <w:b/>
          <w:bCs/>
          <w:shd w:val="clear" w:color="auto" w:fill="FFFFFF"/>
        </w:rPr>
        <w:t>Project Level Risks:</w:t>
      </w:r>
      <w:r>
        <w:rPr>
          <w:rFonts w:ascii="Arial" w:hAnsi="Arial" w:cs="Arial"/>
        </w:rPr>
        <w:br/>
      </w:r>
      <w:r w:rsidR="009B4F2C">
        <w:rPr>
          <w:rFonts w:ascii="Arial" w:hAnsi="Arial" w:cs="Arial"/>
          <w:sz w:val="17"/>
          <w:szCs w:val="17"/>
          <w:shd w:val="clear" w:color="auto" w:fill="FFFFFF"/>
        </w:rPr>
        <w:t xml:space="preserve">No project level risks </w:t>
      </w:r>
      <w:proofErr w:type="gramStart"/>
      <w:r w:rsidR="009B4F2C">
        <w:rPr>
          <w:rFonts w:ascii="Arial" w:hAnsi="Arial" w:cs="Arial"/>
          <w:sz w:val="17"/>
          <w:szCs w:val="17"/>
          <w:shd w:val="clear" w:color="auto" w:fill="FFFFFF"/>
        </w:rPr>
        <w:t>yet</w:t>
      </w:r>
      <w:proofErr w:type="gramEnd"/>
    </w:p>
    <w:sectPr w:rsidR="0046623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charset w:val="00"/>
    <w:family w:val="swiss"/>
    <w:pitch w:val="variable"/>
    <w:sig w:usb0="00000007" w:usb1="00000000" w:usb2="00000000" w:usb3="00000000" w:csb0="00000003" w:csb1="00000000"/>
  </w:font>
  <w:font w:name="HGGothicE">
    <w:altName w:val="HGｺﾞｼｯｸE"/>
    <w:charset w:val="80"/>
    <w:family w:val="modern"/>
    <w:pitch w:val="fixed"/>
    <w:sig w:usb0="E00002FF" w:usb1="2AC7EDFE" w:usb2="00000012" w:usb3="00000000" w:csb0="00020001" w:csb1="00000000"/>
  </w:font>
  <w:font w:name="Majalla UI">
    <w:altName w:val="Sakkal Majall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666DBD"/>
    <w:multiLevelType w:val="hybridMultilevel"/>
    <w:tmpl w:val="53E638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810BB9"/>
    <w:multiLevelType w:val="hybridMultilevel"/>
    <w:tmpl w:val="830AB9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150711">
    <w:abstractNumId w:val="0"/>
  </w:num>
  <w:num w:numId="2" w16cid:durableId="18034977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1NDAztDA2NTUwNDBR0lEKTi0uzszPAykwqwUA9rePCCwAAAA="/>
  </w:docVars>
  <w:rsids>
    <w:rsidRoot w:val="00BA08BF"/>
    <w:rsid w:val="00025044"/>
    <w:rsid w:val="000569C4"/>
    <w:rsid w:val="00056FCA"/>
    <w:rsid w:val="000824F4"/>
    <w:rsid w:val="00097DAD"/>
    <w:rsid w:val="000B25A3"/>
    <w:rsid w:val="000B77DD"/>
    <w:rsid w:val="000C1BC2"/>
    <w:rsid w:val="000C3D41"/>
    <w:rsid w:val="000C6FB2"/>
    <w:rsid w:val="000D13E0"/>
    <w:rsid w:val="000D6A8C"/>
    <w:rsid w:val="000F4BAF"/>
    <w:rsid w:val="00153BDF"/>
    <w:rsid w:val="001553B8"/>
    <w:rsid w:val="00156815"/>
    <w:rsid w:val="00163A15"/>
    <w:rsid w:val="00166D19"/>
    <w:rsid w:val="00167E70"/>
    <w:rsid w:val="001858B5"/>
    <w:rsid w:val="00195B7F"/>
    <w:rsid w:val="00195EB4"/>
    <w:rsid w:val="001971C9"/>
    <w:rsid w:val="001B5005"/>
    <w:rsid w:val="001B54A4"/>
    <w:rsid w:val="001D4717"/>
    <w:rsid w:val="001F4674"/>
    <w:rsid w:val="001F54AC"/>
    <w:rsid w:val="001F6308"/>
    <w:rsid w:val="0020492A"/>
    <w:rsid w:val="00205E26"/>
    <w:rsid w:val="00226B5C"/>
    <w:rsid w:val="00227EE3"/>
    <w:rsid w:val="00231B4C"/>
    <w:rsid w:val="00245A5C"/>
    <w:rsid w:val="00253B2C"/>
    <w:rsid w:val="00284637"/>
    <w:rsid w:val="002907A7"/>
    <w:rsid w:val="002A1EF2"/>
    <w:rsid w:val="002A1FA9"/>
    <w:rsid w:val="002A3575"/>
    <w:rsid w:val="002B0B43"/>
    <w:rsid w:val="002C13E2"/>
    <w:rsid w:val="002E21C0"/>
    <w:rsid w:val="002E3B5D"/>
    <w:rsid w:val="002E4ADE"/>
    <w:rsid w:val="002E5610"/>
    <w:rsid w:val="003016BC"/>
    <w:rsid w:val="0030561C"/>
    <w:rsid w:val="00327FD7"/>
    <w:rsid w:val="003329BC"/>
    <w:rsid w:val="00346E97"/>
    <w:rsid w:val="00360B80"/>
    <w:rsid w:val="00374FDF"/>
    <w:rsid w:val="00375FF5"/>
    <w:rsid w:val="00387F9D"/>
    <w:rsid w:val="003A3071"/>
    <w:rsid w:val="003C190D"/>
    <w:rsid w:val="003C6506"/>
    <w:rsid w:val="003D2A41"/>
    <w:rsid w:val="003D3861"/>
    <w:rsid w:val="003D3E2F"/>
    <w:rsid w:val="00405940"/>
    <w:rsid w:val="00417D59"/>
    <w:rsid w:val="00424972"/>
    <w:rsid w:val="00442729"/>
    <w:rsid w:val="0046623E"/>
    <w:rsid w:val="00476F0A"/>
    <w:rsid w:val="00480BA5"/>
    <w:rsid w:val="00484B50"/>
    <w:rsid w:val="004850C5"/>
    <w:rsid w:val="004853EC"/>
    <w:rsid w:val="00490C5B"/>
    <w:rsid w:val="00494EAF"/>
    <w:rsid w:val="004974B1"/>
    <w:rsid w:val="004974EA"/>
    <w:rsid w:val="004A05EF"/>
    <w:rsid w:val="004B3501"/>
    <w:rsid w:val="004C2839"/>
    <w:rsid w:val="004D1807"/>
    <w:rsid w:val="004D1EAC"/>
    <w:rsid w:val="004E2FAF"/>
    <w:rsid w:val="004E4EB2"/>
    <w:rsid w:val="004F0754"/>
    <w:rsid w:val="004F21D3"/>
    <w:rsid w:val="00514485"/>
    <w:rsid w:val="00521002"/>
    <w:rsid w:val="005374A0"/>
    <w:rsid w:val="00540DCB"/>
    <w:rsid w:val="00556270"/>
    <w:rsid w:val="00596376"/>
    <w:rsid w:val="005A17F5"/>
    <w:rsid w:val="005A61F8"/>
    <w:rsid w:val="005A7841"/>
    <w:rsid w:val="005C0F98"/>
    <w:rsid w:val="005C26D9"/>
    <w:rsid w:val="005C3E95"/>
    <w:rsid w:val="005E1854"/>
    <w:rsid w:val="005F070E"/>
    <w:rsid w:val="005F4267"/>
    <w:rsid w:val="005F7EEE"/>
    <w:rsid w:val="006035A0"/>
    <w:rsid w:val="00627419"/>
    <w:rsid w:val="00661D0C"/>
    <w:rsid w:val="006632AE"/>
    <w:rsid w:val="00670CC9"/>
    <w:rsid w:val="006A1B48"/>
    <w:rsid w:val="006A79F3"/>
    <w:rsid w:val="006B3EF4"/>
    <w:rsid w:val="006B4B1A"/>
    <w:rsid w:val="006B5BBD"/>
    <w:rsid w:val="006F1F55"/>
    <w:rsid w:val="00701477"/>
    <w:rsid w:val="00705CCE"/>
    <w:rsid w:val="007151F0"/>
    <w:rsid w:val="007260DF"/>
    <w:rsid w:val="00755628"/>
    <w:rsid w:val="00756212"/>
    <w:rsid w:val="007601B3"/>
    <w:rsid w:val="007810DD"/>
    <w:rsid w:val="007A27F0"/>
    <w:rsid w:val="007A4A5F"/>
    <w:rsid w:val="007A5921"/>
    <w:rsid w:val="007B49A2"/>
    <w:rsid w:val="007C5F1E"/>
    <w:rsid w:val="0080129E"/>
    <w:rsid w:val="00801DBE"/>
    <w:rsid w:val="0080338B"/>
    <w:rsid w:val="008468D8"/>
    <w:rsid w:val="00855B23"/>
    <w:rsid w:val="0086245B"/>
    <w:rsid w:val="00872321"/>
    <w:rsid w:val="008740B8"/>
    <w:rsid w:val="00877C70"/>
    <w:rsid w:val="008812DF"/>
    <w:rsid w:val="00892587"/>
    <w:rsid w:val="00892D7D"/>
    <w:rsid w:val="008952B0"/>
    <w:rsid w:val="008A1777"/>
    <w:rsid w:val="008A1AD8"/>
    <w:rsid w:val="008B180B"/>
    <w:rsid w:val="008C0B42"/>
    <w:rsid w:val="008C2D42"/>
    <w:rsid w:val="008C41F9"/>
    <w:rsid w:val="008C6269"/>
    <w:rsid w:val="008D0C90"/>
    <w:rsid w:val="008E2D9E"/>
    <w:rsid w:val="008F387B"/>
    <w:rsid w:val="008F6357"/>
    <w:rsid w:val="00901793"/>
    <w:rsid w:val="009102D5"/>
    <w:rsid w:val="0092466C"/>
    <w:rsid w:val="009329A7"/>
    <w:rsid w:val="0093742B"/>
    <w:rsid w:val="00950065"/>
    <w:rsid w:val="00954167"/>
    <w:rsid w:val="009630EE"/>
    <w:rsid w:val="00982913"/>
    <w:rsid w:val="00984361"/>
    <w:rsid w:val="00985DF2"/>
    <w:rsid w:val="009945AE"/>
    <w:rsid w:val="009A0E9E"/>
    <w:rsid w:val="009A1EB5"/>
    <w:rsid w:val="009B3E73"/>
    <w:rsid w:val="009B4F2C"/>
    <w:rsid w:val="009B6862"/>
    <w:rsid w:val="009C3008"/>
    <w:rsid w:val="009C6C64"/>
    <w:rsid w:val="009C78B4"/>
    <w:rsid w:val="009D302E"/>
    <w:rsid w:val="009F58D7"/>
    <w:rsid w:val="00A2072A"/>
    <w:rsid w:val="00A31B1C"/>
    <w:rsid w:val="00A35A62"/>
    <w:rsid w:val="00A3706D"/>
    <w:rsid w:val="00A433E5"/>
    <w:rsid w:val="00A543F5"/>
    <w:rsid w:val="00A90680"/>
    <w:rsid w:val="00A906B9"/>
    <w:rsid w:val="00AA0EE1"/>
    <w:rsid w:val="00AA33C4"/>
    <w:rsid w:val="00AB04B3"/>
    <w:rsid w:val="00AB42D2"/>
    <w:rsid w:val="00AC2A6A"/>
    <w:rsid w:val="00AC442B"/>
    <w:rsid w:val="00AE0F6C"/>
    <w:rsid w:val="00AF0A97"/>
    <w:rsid w:val="00AF2A6A"/>
    <w:rsid w:val="00AF6B33"/>
    <w:rsid w:val="00B053AA"/>
    <w:rsid w:val="00B0565F"/>
    <w:rsid w:val="00B250A0"/>
    <w:rsid w:val="00B45D66"/>
    <w:rsid w:val="00B524DA"/>
    <w:rsid w:val="00B528C4"/>
    <w:rsid w:val="00B670C6"/>
    <w:rsid w:val="00B75BDC"/>
    <w:rsid w:val="00B81D75"/>
    <w:rsid w:val="00B856CF"/>
    <w:rsid w:val="00B96618"/>
    <w:rsid w:val="00BA08BF"/>
    <w:rsid w:val="00BB27D6"/>
    <w:rsid w:val="00BC4555"/>
    <w:rsid w:val="00BC5BAE"/>
    <w:rsid w:val="00BE7BDD"/>
    <w:rsid w:val="00BF5B26"/>
    <w:rsid w:val="00C0161A"/>
    <w:rsid w:val="00C02FD6"/>
    <w:rsid w:val="00C201B1"/>
    <w:rsid w:val="00C3224E"/>
    <w:rsid w:val="00C33BA7"/>
    <w:rsid w:val="00C36D50"/>
    <w:rsid w:val="00C40E54"/>
    <w:rsid w:val="00C5509C"/>
    <w:rsid w:val="00C612D3"/>
    <w:rsid w:val="00C93400"/>
    <w:rsid w:val="00C950F2"/>
    <w:rsid w:val="00CE4FF6"/>
    <w:rsid w:val="00D2001E"/>
    <w:rsid w:val="00D26399"/>
    <w:rsid w:val="00D3236C"/>
    <w:rsid w:val="00D437B5"/>
    <w:rsid w:val="00D47949"/>
    <w:rsid w:val="00D52027"/>
    <w:rsid w:val="00D614D1"/>
    <w:rsid w:val="00D75351"/>
    <w:rsid w:val="00D8000A"/>
    <w:rsid w:val="00D83BCF"/>
    <w:rsid w:val="00D84630"/>
    <w:rsid w:val="00D84F4D"/>
    <w:rsid w:val="00D91B6E"/>
    <w:rsid w:val="00DB3B1F"/>
    <w:rsid w:val="00DE2D22"/>
    <w:rsid w:val="00E047EA"/>
    <w:rsid w:val="00E24A95"/>
    <w:rsid w:val="00E41797"/>
    <w:rsid w:val="00E431B2"/>
    <w:rsid w:val="00E67334"/>
    <w:rsid w:val="00E7047B"/>
    <w:rsid w:val="00E73099"/>
    <w:rsid w:val="00E76966"/>
    <w:rsid w:val="00E77B33"/>
    <w:rsid w:val="00E858A5"/>
    <w:rsid w:val="00EA5087"/>
    <w:rsid w:val="00EA5633"/>
    <w:rsid w:val="00EB0BF6"/>
    <w:rsid w:val="00EC7FB9"/>
    <w:rsid w:val="00EE5072"/>
    <w:rsid w:val="00F07F0C"/>
    <w:rsid w:val="00F148C5"/>
    <w:rsid w:val="00F238BE"/>
    <w:rsid w:val="00F25697"/>
    <w:rsid w:val="00F34BAA"/>
    <w:rsid w:val="00F35EC0"/>
    <w:rsid w:val="00F46FE0"/>
    <w:rsid w:val="00F52935"/>
    <w:rsid w:val="00F57567"/>
    <w:rsid w:val="00F601F9"/>
    <w:rsid w:val="00F86844"/>
    <w:rsid w:val="00F97548"/>
    <w:rsid w:val="00FC7DC9"/>
    <w:rsid w:val="00FD16D1"/>
    <w:rsid w:val="00FD43D0"/>
    <w:rsid w:val="00FE1279"/>
    <w:rsid w:val="010C2BF1"/>
    <w:rsid w:val="0269A45E"/>
    <w:rsid w:val="0408099E"/>
    <w:rsid w:val="12FFD042"/>
    <w:rsid w:val="15A4CC52"/>
    <w:rsid w:val="16BF987A"/>
    <w:rsid w:val="196EF61F"/>
    <w:rsid w:val="1A432097"/>
    <w:rsid w:val="1D4253F1"/>
    <w:rsid w:val="20127409"/>
    <w:rsid w:val="23C9EA14"/>
    <w:rsid w:val="24DE5D48"/>
    <w:rsid w:val="2CC0D31F"/>
    <w:rsid w:val="30E544AF"/>
    <w:rsid w:val="3203EA5F"/>
    <w:rsid w:val="33F70B2C"/>
    <w:rsid w:val="349AAED4"/>
    <w:rsid w:val="35F52B7F"/>
    <w:rsid w:val="381B4BA4"/>
    <w:rsid w:val="3C2526BD"/>
    <w:rsid w:val="3C488DB2"/>
    <w:rsid w:val="3E4AB9E1"/>
    <w:rsid w:val="3EFBC6F6"/>
    <w:rsid w:val="4073D163"/>
    <w:rsid w:val="43CC6E9E"/>
    <w:rsid w:val="44A07A98"/>
    <w:rsid w:val="4754C28B"/>
    <w:rsid w:val="47B2E797"/>
    <w:rsid w:val="4CD52088"/>
    <w:rsid w:val="528AD640"/>
    <w:rsid w:val="52F0F2CD"/>
    <w:rsid w:val="57492133"/>
    <w:rsid w:val="591E022E"/>
    <w:rsid w:val="5A1C7E87"/>
    <w:rsid w:val="5D723CD8"/>
    <w:rsid w:val="5D8CDE83"/>
    <w:rsid w:val="63F91322"/>
    <w:rsid w:val="63FD1A36"/>
    <w:rsid w:val="6742BEA4"/>
    <w:rsid w:val="6942B010"/>
    <w:rsid w:val="6BA02AB3"/>
    <w:rsid w:val="6BAF86D8"/>
    <w:rsid w:val="6FADBA3A"/>
    <w:rsid w:val="702A345C"/>
    <w:rsid w:val="7186622E"/>
    <w:rsid w:val="77815161"/>
    <w:rsid w:val="7E4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8FC3F"/>
  <w15:chartTrackingRefBased/>
  <w15:docId w15:val="{11E65762-4E8F-45AA-B66B-D684E6882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08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A5087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3742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3742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3742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3742B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BC5BA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F5B2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5B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5B2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F5B26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17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6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2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sv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E5EFE76E1A24596D8B3FAC8CB2124" ma:contentTypeVersion="5" ma:contentTypeDescription="Create a new document." ma:contentTypeScope="" ma:versionID="963e35ce21baf1ff47326d92453fefef">
  <xsd:schema xmlns:xsd="http://www.w3.org/2001/XMLSchema" xmlns:xs="http://www.w3.org/2001/XMLSchema" xmlns:p="http://schemas.microsoft.com/office/2006/metadata/properties" xmlns:ns2="8b5cec14-303b-4780-aed2-60c3e9b2ce55" xmlns:ns3="a87eeca5-7571-4c2d-bf98-d286ffe7185c" targetNamespace="http://schemas.microsoft.com/office/2006/metadata/properties" ma:root="true" ma:fieldsID="93d1efc6a59f7265af03494950928963" ns2:_="" ns3:_="">
    <xsd:import namespace="8b5cec14-303b-4780-aed2-60c3e9b2ce55"/>
    <xsd:import namespace="a87eeca5-7571-4c2d-bf98-d286ffe718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5cec14-303b-4780-aed2-60c3e9b2ce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eeca5-7571-4c2d-bf98-d286ffe7185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025154-4A97-4A23-9322-65D560F3D9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30E3C56-E841-48EB-82AC-915CC77F434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88F65D-F98A-4585-B65A-4E378701D9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23E28E-B65E-419A-A175-ECBB2AB119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5cec14-303b-4780-aed2-60c3e9b2ce55"/>
    <ds:schemaRef ds:uri="a87eeca5-7571-4c2d-bf98-d286ffe718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c1bd924-0a6a-4aa9-aa89-c980316c0449}" enabled="0" method="" siteId="{ec1bd924-0a6a-4aa9-aa89-c980316c044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358</Words>
  <Characters>2042</Characters>
  <Application>Microsoft Office Word</Application>
  <DocSecurity>4</DocSecurity>
  <Lines>17</Lines>
  <Paragraphs>4</Paragraphs>
  <ScaleCrop>false</ScaleCrop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McHugh</dc:creator>
  <cp:keywords/>
  <dc:description/>
  <cp:lastModifiedBy>Tyler Mchugh</cp:lastModifiedBy>
  <cp:revision>67</cp:revision>
  <dcterms:created xsi:type="dcterms:W3CDTF">2023-07-21T20:37:00Z</dcterms:created>
  <dcterms:modified xsi:type="dcterms:W3CDTF">2023-07-28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d30983-7315-40ab-a1fc-d2635e0a0408</vt:lpwstr>
  </property>
  <property fmtid="{D5CDD505-2E9C-101B-9397-08002B2CF9AE}" pid="3" name="ContentTypeId">
    <vt:lpwstr>0x01010079BE5EFE76E1A24596D8B3FAC8CB2124</vt:lpwstr>
  </property>
</Properties>
</file>